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DEEE3"/>
  <w:body>
    <w:p w:rsidR="00355C36" w:rsidRPr="00F87278" w:rsidRDefault="00E21FD0" w:rsidP="00247DAF">
      <w:pPr>
        <w:pStyle w:val="ListParagraph"/>
        <w:spacing w:after="0" w:line="240" w:lineRule="auto"/>
        <w:ind w:left="0"/>
        <w:rPr>
          <w:b/>
          <w:color w:val="C00000"/>
          <w:sz w:val="32"/>
          <w:szCs w:val="32"/>
        </w:rPr>
      </w:pPr>
      <w:r w:rsidRPr="00F87278">
        <w:rPr>
          <w:b/>
          <w:color w:val="C00000"/>
          <w:sz w:val="32"/>
          <w:szCs w:val="32"/>
        </w:rPr>
        <w:t>Doctoral Advisory Committee Meeting Minutes</w:t>
      </w:r>
      <w:r w:rsidR="00022288">
        <w:rPr>
          <w:b/>
          <w:color w:val="C00000"/>
          <w:sz w:val="32"/>
          <w:szCs w:val="32"/>
        </w:rPr>
        <w:t xml:space="preserve">     </w:t>
      </w:r>
      <w:r w:rsidR="00247DAF">
        <w:rPr>
          <w:b/>
          <w:color w:val="C00000"/>
          <w:sz w:val="32"/>
          <w:szCs w:val="32"/>
        </w:rPr>
        <w:t xml:space="preserve">       </w:t>
      </w:r>
      <w:r w:rsidR="00022288">
        <w:rPr>
          <w:b/>
          <w:color w:val="C00000"/>
          <w:sz w:val="32"/>
          <w:szCs w:val="32"/>
        </w:rPr>
        <w:t xml:space="preserve">Date: </w:t>
      </w:r>
      <w:r w:rsidR="00247DAF">
        <w:rPr>
          <w:b/>
          <w:color w:val="C00000"/>
          <w:sz w:val="32"/>
          <w:szCs w:val="32"/>
        </w:rPr>
        <w:t xml:space="preserve">      </w:t>
      </w:r>
      <w:r w:rsidR="00022288">
        <w:rPr>
          <w:b/>
          <w:color w:val="C00000"/>
          <w:sz w:val="32"/>
          <w:szCs w:val="32"/>
        </w:rPr>
        <w:t>/</w:t>
      </w:r>
      <w:r w:rsidR="00247DAF">
        <w:rPr>
          <w:b/>
          <w:color w:val="C00000"/>
          <w:sz w:val="32"/>
          <w:szCs w:val="32"/>
        </w:rPr>
        <w:t xml:space="preserve">        </w:t>
      </w:r>
      <w:r w:rsidR="00022288">
        <w:rPr>
          <w:b/>
          <w:color w:val="C00000"/>
          <w:sz w:val="32"/>
          <w:szCs w:val="32"/>
        </w:rPr>
        <w:t>/</w:t>
      </w:r>
      <w:r w:rsidR="00247DAF">
        <w:rPr>
          <w:b/>
          <w:color w:val="C00000"/>
          <w:sz w:val="32"/>
          <w:szCs w:val="32"/>
        </w:rPr>
        <w:t xml:space="preserve"> </w:t>
      </w:r>
      <w:r w:rsidR="00022288">
        <w:rPr>
          <w:b/>
          <w:color w:val="C00000"/>
          <w:sz w:val="32"/>
          <w:szCs w:val="32"/>
        </w:rPr>
        <w:t>20</w:t>
      </w:r>
      <w:r w:rsidR="00247DAF">
        <w:rPr>
          <w:b/>
          <w:color w:val="C00000"/>
          <w:sz w:val="32"/>
          <w:szCs w:val="32"/>
        </w:rPr>
        <w:t xml:space="preserve">      </w:t>
      </w:r>
    </w:p>
    <w:p w:rsidR="00E21FD0" w:rsidRPr="00355C36" w:rsidRDefault="00E21FD0" w:rsidP="003E16D8">
      <w:pPr>
        <w:spacing w:after="0" w:line="240" w:lineRule="auto"/>
        <w:jc w:val="center"/>
        <w:rPr>
          <w:b/>
          <w:color w:val="C00000"/>
          <w:sz w:val="12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3"/>
        <w:gridCol w:w="7155"/>
      </w:tblGrid>
      <w:tr w:rsidR="00C25423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Name of the Candidate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E21FD0" w:rsidP="00EE2B52">
            <w:pPr>
              <w:spacing w:after="0" w:line="240" w:lineRule="auto"/>
            </w:pPr>
          </w:p>
        </w:tc>
      </w:tr>
      <w:tr w:rsidR="009062B1" w:rsidRPr="00F87278" w:rsidTr="00685061">
        <w:tc>
          <w:tcPr>
            <w:tcW w:w="2943" w:type="dxa"/>
            <w:shd w:val="clear" w:color="auto" w:fill="auto"/>
          </w:tcPr>
          <w:p w:rsidR="009062B1" w:rsidRPr="00F87278" w:rsidRDefault="009062B1" w:rsidP="009062B1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Date of Admission to RGCB</w:t>
            </w:r>
          </w:p>
        </w:tc>
        <w:tc>
          <w:tcPr>
            <w:tcW w:w="7155" w:type="dxa"/>
            <w:shd w:val="clear" w:color="auto" w:fill="auto"/>
          </w:tcPr>
          <w:p w:rsidR="009062B1" w:rsidRPr="00F87278" w:rsidRDefault="009062B1" w:rsidP="00EE2B52">
            <w:pPr>
              <w:spacing w:after="0" w:line="240" w:lineRule="auto"/>
            </w:pPr>
          </w:p>
        </w:tc>
      </w:tr>
      <w:tr w:rsidR="00C25423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017F44" w:rsidP="00017F44">
            <w:pPr>
              <w:spacing w:after="0" w:line="240" w:lineRule="auto"/>
              <w:rPr>
                <w:b/>
              </w:rPr>
            </w:pPr>
            <w:r w:rsidRPr="00F87278">
              <w:rPr>
                <w:b/>
              </w:rPr>
              <w:t>Name of the University which the student is registered for PhD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59151A" w:rsidP="00EE2B52">
            <w:pPr>
              <w:tabs>
                <w:tab w:val="left" w:pos="6095"/>
              </w:tabs>
              <w:spacing w:after="0" w:line="240" w:lineRule="auto"/>
            </w:pPr>
            <w:r w:rsidRPr="00F87278">
              <w:tab/>
            </w:r>
          </w:p>
        </w:tc>
      </w:tr>
      <w:tr w:rsidR="00C25423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017F44" w:rsidP="0059151A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Registration Number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E21FD0" w:rsidP="00EE2B52">
            <w:pPr>
              <w:spacing w:after="0" w:line="240" w:lineRule="auto"/>
            </w:pPr>
          </w:p>
        </w:tc>
      </w:tr>
      <w:tr w:rsidR="00C25423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Title of thesis</w:t>
            </w:r>
          </w:p>
        </w:tc>
        <w:tc>
          <w:tcPr>
            <w:tcW w:w="7155" w:type="dxa"/>
            <w:shd w:val="clear" w:color="auto" w:fill="auto"/>
          </w:tcPr>
          <w:p w:rsidR="0059151A" w:rsidRPr="00F87278" w:rsidRDefault="0059151A" w:rsidP="00EE2B52">
            <w:pPr>
              <w:spacing w:after="0" w:line="240" w:lineRule="auto"/>
            </w:pPr>
          </w:p>
        </w:tc>
      </w:tr>
      <w:tr w:rsidR="00C25423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Name of the Guide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E21FD0" w:rsidP="00EE2B52">
            <w:pPr>
              <w:spacing w:after="0" w:line="240" w:lineRule="auto"/>
            </w:pPr>
          </w:p>
        </w:tc>
      </w:tr>
      <w:tr w:rsidR="00E21FD0" w:rsidRPr="00F87278" w:rsidTr="00685061">
        <w:tc>
          <w:tcPr>
            <w:tcW w:w="2943" w:type="dxa"/>
            <w:shd w:val="clear" w:color="auto" w:fill="auto"/>
          </w:tcPr>
          <w:p w:rsidR="006D108B" w:rsidRPr="00F87278" w:rsidRDefault="00E21FD0" w:rsidP="006D108B">
            <w:pPr>
              <w:spacing w:after="0" w:line="240" w:lineRule="auto"/>
              <w:rPr>
                <w:b/>
              </w:rPr>
            </w:pPr>
            <w:r w:rsidRPr="00F87278">
              <w:rPr>
                <w:b/>
              </w:rPr>
              <w:t>Name of the Co-Guide</w:t>
            </w:r>
          </w:p>
          <w:p w:rsidR="00E21FD0" w:rsidRPr="00F87278" w:rsidRDefault="00E21FD0" w:rsidP="006D108B">
            <w:pPr>
              <w:spacing w:after="0" w:line="240" w:lineRule="auto"/>
              <w:rPr>
                <w:b/>
              </w:rPr>
            </w:pPr>
            <w:r w:rsidRPr="00F87278">
              <w:rPr>
                <w:b/>
              </w:rPr>
              <w:t xml:space="preserve"> (if any)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E21FD0" w:rsidP="00EE2B52">
            <w:pPr>
              <w:spacing w:after="0" w:line="240" w:lineRule="auto"/>
            </w:pPr>
          </w:p>
        </w:tc>
      </w:tr>
      <w:tr w:rsidR="00E21FD0" w:rsidRPr="00F87278" w:rsidTr="00685061">
        <w:tc>
          <w:tcPr>
            <w:tcW w:w="2943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Date of DAC Meeting</w:t>
            </w:r>
          </w:p>
        </w:tc>
        <w:tc>
          <w:tcPr>
            <w:tcW w:w="7155" w:type="dxa"/>
            <w:shd w:val="clear" w:color="auto" w:fill="auto"/>
          </w:tcPr>
          <w:p w:rsidR="00E21FD0" w:rsidRPr="00F87278" w:rsidRDefault="00E21FD0" w:rsidP="00EE2B52">
            <w:pPr>
              <w:spacing w:after="0" w:line="240" w:lineRule="auto"/>
            </w:pPr>
          </w:p>
        </w:tc>
      </w:tr>
      <w:tr w:rsidR="00355C36" w:rsidRPr="00F87278" w:rsidTr="00685061">
        <w:tc>
          <w:tcPr>
            <w:tcW w:w="2943" w:type="dxa"/>
            <w:shd w:val="clear" w:color="auto" w:fill="auto"/>
          </w:tcPr>
          <w:p w:rsidR="00355C36" w:rsidRDefault="00355C36" w:rsidP="00972FBF">
            <w:pPr>
              <w:spacing w:after="0" w:line="240" w:lineRule="auto"/>
              <w:rPr>
                <w:b/>
              </w:rPr>
            </w:pPr>
            <w:r w:rsidRPr="00F87278">
              <w:rPr>
                <w:b/>
              </w:rPr>
              <w:t>DAC Report Number</w:t>
            </w:r>
          </w:p>
          <w:p w:rsidR="00972FBF" w:rsidRPr="00F87278" w:rsidRDefault="00972FBF" w:rsidP="00972F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 To be filled by OAA)</w:t>
            </w:r>
          </w:p>
        </w:tc>
        <w:tc>
          <w:tcPr>
            <w:tcW w:w="7155" w:type="dxa"/>
            <w:shd w:val="clear" w:color="auto" w:fill="auto"/>
          </w:tcPr>
          <w:p w:rsidR="00355C36" w:rsidRPr="00F87278" w:rsidRDefault="00355C36" w:rsidP="00EE2B52">
            <w:pPr>
              <w:spacing w:after="0" w:line="240" w:lineRule="auto"/>
            </w:pPr>
          </w:p>
        </w:tc>
      </w:tr>
    </w:tbl>
    <w:p w:rsidR="00E21FD0" w:rsidRPr="00F87278" w:rsidRDefault="00E21FD0" w:rsidP="00E21FD0">
      <w:pPr>
        <w:spacing w:after="0" w:line="240" w:lineRule="auto"/>
      </w:pPr>
    </w:p>
    <w:p w:rsidR="00E21FD0" w:rsidRPr="00F87278" w:rsidRDefault="00E21FD0" w:rsidP="00BE3640">
      <w:pPr>
        <w:pStyle w:val="ListParagraph"/>
        <w:spacing w:after="0" w:line="240" w:lineRule="auto"/>
        <w:ind w:left="-142"/>
        <w:jc w:val="center"/>
        <w:rPr>
          <w:b/>
          <w:color w:val="C00000"/>
          <w:sz w:val="32"/>
          <w:szCs w:val="32"/>
        </w:rPr>
      </w:pPr>
      <w:r w:rsidRPr="00F87278">
        <w:rPr>
          <w:b/>
          <w:color w:val="C00000"/>
          <w:sz w:val="32"/>
          <w:szCs w:val="32"/>
        </w:rPr>
        <w:t>Doctoral Advisory Committee Members Present</w:t>
      </w:r>
    </w:p>
    <w:p w:rsidR="00483F80" w:rsidRPr="00F87278" w:rsidRDefault="00483F80" w:rsidP="00483F80">
      <w:pPr>
        <w:pStyle w:val="ListParagraph"/>
        <w:spacing w:after="0" w:line="240" w:lineRule="auto"/>
        <w:jc w:val="center"/>
        <w:rPr>
          <w:b/>
          <w:color w:val="C00000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522"/>
        <w:gridCol w:w="4140"/>
        <w:gridCol w:w="3060"/>
      </w:tblGrid>
      <w:tr w:rsidR="00C25423" w:rsidRPr="00F87278" w:rsidTr="00595C09">
        <w:tc>
          <w:tcPr>
            <w:tcW w:w="2898" w:type="dxa"/>
            <w:gridSpan w:val="2"/>
            <w:shd w:val="clear" w:color="auto" w:fill="auto"/>
            <w:vAlign w:val="center"/>
          </w:tcPr>
          <w:p w:rsidR="00E21FD0" w:rsidRPr="00F87278" w:rsidRDefault="00E21FD0" w:rsidP="00595C09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Designation</w:t>
            </w:r>
          </w:p>
        </w:tc>
        <w:tc>
          <w:tcPr>
            <w:tcW w:w="4140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jc w:val="center"/>
              <w:rPr>
                <w:b/>
              </w:rPr>
            </w:pPr>
            <w:r w:rsidRPr="00F87278">
              <w:rPr>
                <w:b/>
              </w:rPr>
              <w:t>Name</w:t>
            </w:r>
          </w:p>
        </w:tc>
        <w:tc>
          <w:tcPr>
            <w:tcW w:w="3060" w:type="dxa"/>
            <w:shd w:val="clear" w:color="auto" w:fill="auto"/>
          </w:tcPr>
          <w:p w:rsidR="00E21FD0" w:rsidRPr="00F87278" w:rsidRDefault="00E21FD0" w:rsidP="0059151A">
            <w:pPr>
              <w:spacing w:after="0" w:line="480" w:lineRule="auto"/>
              <w:jc w:val="center"/>
              <w:rPr>
                <w:b/>
              </w:rPr>
            </w:pPr>
            <w:r w:rsidRPr="00F87278">
              <w:rPr>
                <w:b/>
              </w:rPr>
              <w:t>Signature</w:t>
            </w:r>
          </w:p>
        </w:tc>
      </w:tr>
      <w:tr w:rsidR="00C25423" w:rsidRPr="00F87278" w:rsidTr="00595C09">
        <w:tc>
          <w:tcPr>
            <w:tcW w:w="2898" w:type="dxa"/>
            <w:gridSpan w:val="2"/>
            <w:shd w:val="clear" w:color="auto" w:fill="auto"/>
            <w:vAlign w:val="center"/>
          </w:tcPr>
          <w:p w:rsidR="00E21FD0" w:rsidRPr="00F87278" w:rsidRDefault="00017F44" w:rsidP="00595C09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Director/Nominee</w:t>
            </w:r>
          </w:p>
        </w:tc>
        <w:tc>
          <w:tcPr>
            <w:tcW w:w="414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</w:tr>
      <w:tr w:rsidR="00C25423" w:rsidRPr="00F87278" w:rsidTr="00595C09">
        <w:tc>
          <w:tcPr>
            <w:tcW w:w="2898" w:type="dxa"/>
            <w:gridSpan w:val="2"/>
            <w:shd w:val="clear" w:color="auto" w:fill="auto"/>
            <w:vAlign w:val="center"/>
          </w:tcPr>
          <w:p w:rsidR="00E21FD0" w:rsidRPr="00F87278" w:rsidRDefault="00017F44" w:rsidP="00595C09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Academic Dean</w:t>
            </w:r>
          </w:p>
        </w:tc>
        <w:tc>
          <w:tcPr>
            <w:tcW w:w="414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</w:tr>
      <w:tr w:rsidR="00C25423" w:rsidRPr="00F87278" w:rsidTr="00595C09">
        <w:tc>
          <w:tcPr>
            <w:tcW w:w="2898" w:type="dxa"/>
            <w:gridSpan w:val="2"/>
            <w:shd w:val="clear" w:color="auto" w:fill="auto"/>
            <w:vAlign w:val="center"/>
          </w:tcPr>
          <w:p w:rsidR="00E21FD0" w:rsidRPr="00F87278" w:rsidRDefault="00E21FD0" w:rsidP="00595C09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Research Guide</w:t>
            </w:r>
          </w:p>
        </w:tc>
        <w:tc>
          <w:tcPr>
            <w:tcW w:w="414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</w:tr>
      <w:tr w:rsidR="00C25423" w:rsidRPr="00F87278" w:rsidTr="00595C09">
        <w:tc>
          <w:tcPr>
            <w:tcW w:w="2898" w:type="dxa"/>
            <w:gridSpan w:val="2"/>
            <w:shd w:val="clear" w:color="auto" w:fill="auto"/>
            <w:vAlign w:val="center"/>
          </w:tcPr>
          <w:p w:rsidR="00E21FD0" w:rsidRPr="00F87278" w:rsidRDefault="00E21FD0" w:rsidP="00595C09">
            <w:pPr>
              <w:spacing w:after="0" w:line="480" w:lineRule="auto"/>
              <w:rPr>
                <w:b/>
              </w:rPr>
            </w:pPr>
            <w:r w:rsidRPr="00F87278">
              <w:rPr>
                <w:b/>
              </w:rPr>
              <w:t>Research Co-Guide</w:t>
            </w:r>
          </w:p>
        </w:tc>
        <w:tc>
          <w:tcPr>
            <w:tcW w:w="414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E21FD0" w:rsidRPr="00F87278" w:rsidRDefault="00E21FD0" w:rsidP="00020B21">
            <w:pPr>
              <w:spacing w:after="0" w:line="480" w:lineRule="auto"/>
            </w:pPr>
          </w:p>
        </w:tc>
      </w:tr>
      <w:tr w:rsidR="00994385" w:rsidRPr="00F87278" w:rsidTr="003C3F55">
        <w:tc>
          <w:tcPr>
            <w:tcW w:w="10098" w:type="dxa"/>
            <w:gridSpan w:val="4"/>
            <w:shd w:val="clear" w:color="auto" w:fill="auto"/>
          </w:tcPr>
          <w:p w:rsidR="00994385" w:rsidRPr="00F87278" w:rsidRDefault="00994385" w:rsidP="00020B21">
            <w:pPr>
              <w:spacing w:after="0" w:line="480" w:lineRule="auto"/>
            </w:pPr>
            <w:r w:rsidRPr="00F87278">
              <w:rPr>
                <w:b/>
              </w:rPr>
              <w:t>Subject Experts</w:t>
            </w:r>
          </w:p>
        </w:tc>
      </w:tr>
      <w:tr w:rsidR="008F0F5A" w:rsidRPr="00F87278" w:rsidTr="00D64535">
        <w:tc>
          <w:tcPr>
            <w:tcW w:w="2376" w:type="dxa"/>
            <w:vMerge w:val="restart"/>
            <w:shd w:val="clear" w:color="auto" w:fill="auto"/>
            <w:vAlign w:val="center"/>
          </w:tcPr>
          <w:p w:rsidR="008F0F5A" w:rsidRPr="00994385" w:rsidRDefault="008F0F5A" w:rsidP="00D64535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External</w:t>
            </w:r>
          </w:p>
        </w:tc>
        <w:tc>
          <w:tcPr>
            <w:tcW w:w="522" w:type="dxa"/>
            <w:shd w:val="clear" w:color="auto" w:fill="auto"/>
          </w:tcPr>
          <w:p w:rsidR="008F0F5A" w:rsidRPr="00994385" w:rsidRDefault="008F0F5A" w:rsidP="0059151A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1.</w:t>
            </w:r>
          </w:p>
        </w:tc>
        <w:tc>
          <w:tcPr>
            <w:tcW w:w="414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</w:tr>
      <w:tr w:rsidR="008F0F5A" w:rsidRPr="00F87278" w:rsidTr="008F0F5A">
        <w:tc>
          <w:tcPr>
            <w:tcW w:w="2376" w:type="dxa"/>
            <w:vMerge/>
            <w:shd w:val="clear" w:color="auto" w:fill="auto"/>
          </w:tcPr>
          <w:p w:rsidR="008F0F5A" w:rsidRPr="00F87278" w:rsidRDefault="008F0F5A" w:rsidP="0059151A">
            <w:pPr>
              <w:spacing w:after="0" w:line="480" w:lineRule="auto"/>
              <w:jc w:val="center"/>
            </w:pPr>
          </w:p>
        </w:tc>
        <w:tc>
          <w:tcPr>
            <w:tcW w:w="522" w:type="dxa"/>
            <w:shd w:val="clear" w:color="auto" w:fill="auto"/>
          </w:tcPr>
          <w:p w:rsidR="008F0F5A" w:rsidRPr="00994385" w:rsidRDefault="008F0F5A" w:rsidP="0059151A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2.</w:t>
            </w:r>
          </w:p>
        </w:tc>
        <w:tc>
          <w:tcPr>
            <w:tcW w:w="414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</w:tr>
      <w:tr w:rsidR="008F0F5A" w:rsidRPr="00F87278" w:rsidTr="00D64535">
        <w:tc>
          <w:tcPr>
            <w:tcW w:w="2376" w:type="dxa"/>
            <w:vMerge w:val="restart"/>
            <w:shd w:val="clear" w:color="auto" w:fill="auto"/>
            <w:vAlign w:val="center"/>
          </w:tcPr>
          <w:p w:rsidR="008F0F5A" w:rsidRPr="00994385" w:rsidRDefault="008F0F5A" w:rsidP="00D64535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Internal</w:t>
            </w:r>
          </w:p>
        </w:tc>
        <w:tc>
          <w:tcPr>
            <w:tcW w:w="522" w:type="dxa"/>
            <w:shd w:val="clear" w:color="auto" w:fill="auto"/>
          </w:tcPr>
          <w:p w:rsidR="008F0F5A" w:rsidRPr="00994385" w:rsidRDefault="008F0F5A" w:rsidP="0059151A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1.</w:t>
            </w:r>
          </w:p>
        </w:tc>
        <w:tc>
          <w:tcPr>
            <w:tcW w:w="414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</w:tr>
      <w:tr w:rsidR="008F0F5A" w:rsidRPr="00F87278" w:rsidTr="008F0F5A">
        <w:tc>
          <w:tcPr>
            <w:tcW w:w="2376" w:type="dxa"/>
            <w:vMerge/>
            <w:shd w:val="clear" w:color="auto" w:fill="auto"/>
          </w:tcPr>
          <w:p w:rsidR="008F0F5A" w:rsidRPr="00F87278" w:rsidRDefault="008F0F5A" w:rsidP="0059151A">
            <w:pPr>
              <w:spacing w:after="0" w:line="480" w:lineRule="auto"/>
              <w:jc w:val="center"/>
            </w:pPr>
          </w:p>
        </w:tc>
        <w:tc>
          <w:tcPr>
            <w:tcW w:w="522" w:type="dxa"/>
            <w:shd w:val="clear" w:color="auto" w:fill="auto"/>
          </w:tcPr>
          <w:p w:rsidR="008F0F5A" w:rsidRPr="00994385" w:rsidRDefault="008F0F5A" w:rsidP="0059151A">
            <w:pPr>
              <w:spacing w:after="0" w:line="480" w:lineRule="auto"/>
              <w:jc w:val="center"/>
              <w:rPr>
                <w:b/>
              </w:rPr>
            </w:pPr>
            <w:r w:rsidRPr="00994385">
              <w:rPr>
                <w:b/>
              </w:rPr>
              <w:t>2.</w:t>
            </w:r>
          </w:p>
        </w:tc>
        <w:tc>
          <w:tcPr>
            <w:tcW w:w="414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  <w:tc>
          <w:tcPr>
            <w:tcW w:w="3060" w:type="dxa"/>
            <w:shd w:val="clear" w:color="auto" w:fill="auto"/>
          </w:tcPr>
          <w:p w:rsidR="008F0F5A" w:rsidRPr="00F87278" w:rsidRDefault="008F0F5A" w:rsidP="00020B21">
            <w:pPr>
              <w:spacing w:after="0" w:line="480" w:lineRule="auto"/>
            </w:pPr>
          </w:p>
        </w:tc>
      </w:tr>
    </w:tbl>
    <w:p w:rsidR="00E21FD0" w:rsidRDefault="00E21FD0" w:rsidP="00E21FD0">
      <w:pPr>
        <w:spacing w:after="0" w:line="240" w:lineRule="auto"/>
        <w:jc w:val="center"/>
      </w:pPr>
    </w:p>
    <w:p w:rsidR="00540DEE" w:rsidRDefault="00540DEE" w:rsidP="00E21FD0">
      <w:pPr>
        <w:spacing w:after="0" w:line="240" w:lineRule="auto"/>
        <w:jc w:val="center"/>
      </w:pPr>
    </w:p>
    <w:p w:rsidR="00F87278" w:rsidRDefault="00F87278" w:rsidP="00483F80">
      <w:pPr>
        <w:pStyle w:val="ListParagraph"/>
        <w:spacing w:after="0" w:line="240" w:lineRule="auto"/>
        <w:jc w:val="center"/>
        <w:rPr>
          <w:b/>
          <w:color w:val="C00000"/>
        </w:rPr>
      </w:pPr>
    </w:p>
    <w:p w:rsidR="00F87278" w:rsidRDefault="00F87278" w:rsidP="00483F80">
      <w:pPr>
        <w:pStyle w:val="ListParagraph"/>
        <w:spacing w:after="0" w:line="240" w:lineRule="auto"/>
        <w:jc w:val="center"/>
        <w:rPr>
          <w:b/>
          <w:color w:val="C00000"/>
        </w:rPr>
      </w:pPr>
    </w:p>
    <w:p w:rsidR="00F87278" w:rsidRDefault="00F87278" w:rsidP="00483F80">
      <w:pPr>
        <w:pStyle w:val="ListParagraph"/>
        <w:spacing w:after="0" w:line="240" w:lineRule="auto"/>
        <w:jc w:val="center"/>
        <w:rPr>
          <w:b/>
          <w:color w:val="C00000"/>
        </w:rPr>
      </w:pPr>
    </w:p>
    <w:p w:rsidR="00017F44" w:rsidRPr="00F87278" w:rsidRDefault="00017F44" w:rsidP="00483F80">
      <w:pPr>
        <w:pStyle w:val="ListParagraph"/>
        <w:spacing w:after="0" w:line="240" w:lineRule="auto"/>
        <w:jc w:val="center"/>
        <w:rPr>
          <w:b/>
          <w:color w:val="C00000"/>
          <w:sz w:val="32"/>
          <w:szCs w:val="32"/>
        </w:rPr>
      </w:pPr>
      <w:r w:rsidRPr="00F87278">
        <w:rPr>
          <w:b/>
          <w:color w:val="C00000"/>
          <w:sz w:val="32"/>
          <w:szCs w:val="32"/>
        </w:rPr>
        <w:lastRenderedPageBreak/>
        <w:t>Student Achievements</w:t>
      </w:r>
      <w:r w:rsidR="003F7A12">
        <w:rPr>
          <w:b/>
          <w:color w:val="C00000"/>
          <w:sz w:val="32"/>
          <w:szCs w:val="32"/>
        </w:rPr>
        <w:t xml:space="preserve"> during the current DAC Period</w:t>
      </w:r>
    </w:p>
    <w:p w:rsidR="00483F80" w:rsidRPr="00F87278" w:rsidRDefault="00483F80" w:rsidP="00483F80">
      <w:pPr>
        <w:pStyle w:val="ListParagraph"/>
        <w:spacing w:after="0" w:line="240" w:lineRule="auto"/>
        <w:jc w:val="center"/>
        <w:rPr>
          <w:b/>
          <w:color w:val="C0000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425"/>
        <w:gridCol w:w="8221"/>
      </w:tblGrid>
      <w:tr w:rsidR="00017F44" w:rsidRPr="00F87278" w:rsidTr="00865190">
        <w:tc>
          <w:tcPr>
            <w:tcW w:w="2093" w:type="dxa"/>
            <w:gridSpan w:val="2"/>
            <w:shd w:val="clear" w:color="auto" w:fill="auto"/>
          </w:tcPr>
          <w:p w:rsidR="00017F44" w:rsidRPr="00865190" w:rsidRDefault="00EA1EB2" w:rsidP="00EA1EB2">
            <w:pPr>
              <w:spacing w:after="0" w:line="480" w:lineRule="auto"/>
              <w:rPr>
                <w:b/>
                <w:color w:val="000000" w:themeColor="text1"/>
              </w:rPr>
            </w:pPr>
            <w:r w:rsidRPr="00865190">
              <w:rPr>
                <w:b/>
                <w:color w:val="000000" w:themeColor="text1"/>
              </w:rPr>
              <w:t>Current DAC Period</w:t>
            </w:r>
          </w:p>
        </w:tc>
        <w:tc>
          <w:tcPr>
            <w:tcW w:w="8221" w:type="dxa"/>
            <w:shd w:val="clear" w:color="auto" w:fill="auto"/>
          </w:tcPr>
          <w:p w:rsidR="00017F44" w:rsidRPr="00F87278" w:rsidRDefault="00017F44" w:rsidP="00020B21">
            <w:pPr>
              <w:spacing w:after="0" w:line="480" w:lineRule="auto"/>
              <w:rPr>
                <w:b/>
              </w:rPr>
            </w:pPr>
          </w:p>
        </w:tc>
      </w:tr>
      <w:tr w:rsidR="00EA1EB2" w:rsidRPr="00F87278" w:rsidTr="00865190">
        <w:tc>
          <w:tcPr>
            <w:tcW w:w="2093" w:type="dxa"/>
            <w:gridSpan w:val="2"/>
            <w:shd w:val="clear" w:color="auto" w:fill="auto"/>
          </w:tcPr>
          <w:p w:rsidR="00EA1EB2" w:rsidRPr="00F87278" w:rsidRDefault="00EA1EB2" w:rsidP="00CD256E">
            <w:pPr>
              <w:spacing w:after="0" w:line="480" w:lineRule="auto"/>
              <w:ind w:firstLine="142"/>
              <w:rPr>
                <w:b/>
              </w:rPr>
            </w:pPr>
            <w:r w:rsidRPr="00F87278">
              <w:rPr>
                <w:b/>
              </w:rPr>
              <w:t>Name</w:t>
            </w:r>
          </w:p>
        </w:tc>
        <w:tc>
          <w:tcPr>
            <w:tcW w:w="8221" w:type="dxa"/>
            <w:shd w:val="clear" w:color="auto" w:fill="auto"/>
          </w:tcPr>
          <w:p w:rsidR="00EA1EB2" w:rsidRPr="00F87278" w:rsidRDefault="00EA1EB2" w:rsidP="00020B21">
            <w:pPr>
              <w:spacing w:after="0" w:line="480" w:lineRule="auto"/>
              <w:rPr>
                <w:b/>
              </w:rPr>
            </w:pPr>
          </w:p>
        </w:tc>
      </w:tr>
      <w:tr w:rsidR="00017F44" w:rsidRPr="00F87278" w:rsidTr="00865190">
        <w:trPr>
          <w:trHeight w:val="413"/>
        </w:trPr>
        <w:tc>
          <w:tcPr>
            <w:tcW w:w="2093" w:type="dxa"/>
            <w:gridSpan w:val="2"/>
            <w:shd w:val="clear" w:color="auto" w:fill="auto"/>
          </w:tcPr>
          <w:p w:rsidR="00017F44" w:rsidRPr="00F87278" w:rsidRDefault="00017F44" w:rsidP="00CD256E">
            <w:pPr>
              <w:spacing w:after="0" w:line="480" w:lineRule="auto"/>
              <w:ind w:left="142"/>
              <w:rPr>
                <w:b/>
              </w:rPr>
            </w:pPr>
            <w:r w:rsidRPr="00F87278">
              <w:rPr>
                <w:b/>
              </w:rPr>
              <w:t>Paper Published</w:t>
            </w:r>
          </w:p>
        </w:tc>
        <w:tc>
          <w:tcPr>
            <w:tcW w:w="8221" w:type="dxa"/>
            <w:shd w:val="clear" w:color="auto" w:fill="auto"/>
          </w:tcPr>
          <w:p w:rsidR="00017F44" w:rsidRPr="00F87278" w:rsidRDefault="00017F44" w:rsidP="00017F44">
            <w:pPr>
              <w:spacing w:after="0" w:line="480" w:lineRule="auto"/>
            </w:pPr>
            <w:r w:rsidRPr="00F87278">
              <w:rPr>
                <w:b/>
              </w:rPr>
              <w:t>Title, Author, Year</w:t>
            </w:r>
          </w:p>
        </w:tc>
      </w:tr>
      <w:tr w:rsidR="00017F44" w:rsidRPr="00F87278" w:rsidTr="00865190">
        <w:trPr>
          <w:trHeight w:val="1938"/>
        </w:trPr>
        <w:tc>
          <w:tcPr>
            <w:tcW w:w="2093" w:type="dxa"/>
            <w:gridSpan w:val="2"/>
            <w:shd w:val="clear" w:color="auto" w:fill="auto"/>
          </w:tcPr>
          <w:p w:rsidR="00017F44" w:rsidRPr="00F87278" w:rsidRDefault="00017F44" w:rsidP="00020B21">
            <w:pPr>
              <w:spacing w:after="0" w:line="240" w:lineRule="auto"/>
              <w:rPr>
                <w:b/>
              </w:rPr>
            </w:pPr>
          </w:p>
        </w:tc>
        <w:tc>
          <w:tcPr>
            <w:tcW w:w="8221" w:type="dxa"/>
            <w:shd w:val="clear" w:color="auto" w:fill="auto"/>
          </w:tcPr>
          <w:p w:rsidR="00017F44" w:rsidRPr="00F87278" w:rsidRDefault="00017F44" w:rsidP="00020B21">
            <w:pPr>
              <w:spacing w:after="0" w:line="240" w:lineRule="auto"/>
            </w:pPr>
            <w:bookmarkStart w:id="0" w:name="_GoBack"/>
            <w:bookmarkEnd w:id="0"/>
          </w:p>
        </w:tc>
      </w:tr>
      <w:tr w:rsidR="00020B21" w:rsidRPr="00F87278" w:rsidTr="00FD7C43">
        <w:trPr>
          <w:trHeight w:val="280"/>
        </w:trPr>
        <w:tc>
          <w:tcPr>
            <w:tcW w:w="10314" w:type="dxa"/>
            <w:gridSpan w:val="3"/>
            <w:shd w:val="clear" w:color="auto" w:fill="auto"/>
          </w:tcPr>
          <w:p w:rsidR="00020B21" w:rsidRPr="00F87278" w:rsidRDefault="00020B21" w:rsidP="00CD256E">
            <w:pPr>
              <w:spacing w:before="240" w:after="0" w:line="480" w:lineRule="auto"/>
              <w:ind w:firstLine="142"/>
            </w:pPr>
            <w:r w:rsidRPr="00F87278">
              <w:rPr>
                <w:b/>
              </w:rPr>
              <w:t>Conference Presentation</w:t>
            </w:r>
          </w:p>
        </w:tc>
      </w:tr>
      <w:tr w:rsidR="00020B21" w:rsidRPr="00F87278" w:rsidTr="00681366">
        <w:trPr>
          <w:trHeight w:val="1637"/>
        </w:trPr>
        <w:tc>
          <w:tcPr>
            <w:tcW w:w="1668" w:type="dxa"/>
            <w:shd w:val="clear" w:color="auto" w:fill="auto"/>
          </w:tcPr>
          <w:p w:rsidR="00020B21" w:rsidRPr="00F87278" w:rsidRDefault="00020B21" w:rsidP="00CD256E">
            <w:pPr>
              <w:pStyle w:val="ListParagraph"/>
              <w:spacing w:after="0" w:line="480" w:lineRule="auto"/>
              <w:ind w:left="142"/>
              <w:rPr>
                <w:b/>
              </w:rPr>
            </w:pPr>
            <w:r w:rsidRPr="00F87278">
              <w:rPr>
                <w:b/>
              </w:rPr>
              <w:t>National</w:t>
            </w:r>
          </w:p>
          <w:p w:rsidR="00020B21" w:rsidRPr="00F87278" w:rsidRDefault="00020B21" w:rsidP="00017F44">
            <w:pPr>
              <w:spacing w:after="0" w:line="480" w:lineRule="auto"/>
              <w:rPr>
                <w:b/>
              </w:rPr>
            </w:pPr>
          </w:p>
        </w:tc>
        <w:tc>
          <w:tcPr>
            <w:tcW w:w="8646" w:type="dxa"/>
            <w:gridSpan w:val="2"/>
            <w:shd w:val="clear" w:color="auto" w:fill="auto"/>
          </w:tcPr>
          <w:p w:rsidR="00020B21" w:rsidRPr="00F87278" w:rsidRDefault="00020B21" w:rsidP="00020B21">
            <w:pPr>
              <w:spacing w:after="0" w:line="240" w:lineRule="auto"/>
            </w:pPr>
          </w:p>
        </w:tc>
      </w:tr>
      <w:tr w:rsidR="00020B21" w:rsidRPr="00F87278" w:rsidTr="00571369">
        <w:trPr>
          <w:trHeight w:val="1657"/>
        </w:trPr>
        <w:tc>
          <w:tcPr>
            <w:tcW w:w="1668" w:type="dxa"/>
            <w:shd w:val="clear" w:color="auto" w:fill="auto"/>
          </w:tcPr>
          <w:p w:rsidR="00020B21" w:rsidRPr="00F87278" w:rsidRDefault="00020B21" w:rsidP="00CD256E">
            <w:pPr>
              <w:pStyle w:val="ListParagraph"/>
              <w:spacing w:after="0" w:line="480" w:lineRule="auto"/>
              <w:ind w:left="142"/>
              <w:rPr>
                <w:b/>
              </w:rPr>
            </w:pPr>
            <w:r w:rsidRPr="00F87278">
              <w:rPr>
                <w:b/>
              </w:rPr>
              <w:t>International</w:t>
            </w:r>
          </w:p>
        </w:tc>
        <w:tc>
          <w:tcPr>
            <w:tcW w:w="8646" w:type="dxa"/>
            <w:gridSpan w:val="2"/>
            <w:shd w:val="clear" w:color="auto" w:fill="auto"/>
          </w:tcPr>
          <w:p w:rsidR="00020B21" w:rsidRPr="00F87278" w:rsidRDefault="00020B21" w:rsidP="00020B21">
            <w:pPr>
              <w:spacing w:after="0" w:line="240" w:lineRule="auto"/>
            </w:pPr>
          </w:p>
        </w:tc>
      </w:tr>
      <w:tr w:rsidR="00020B21" w:rsidRPr="00F87278" w:rsidTr="00020B21">
        <w:trPr>
          <w:trHeight w:val="374"/>
        </w:trPr>
        <w:tc>
          <w:tcPr>
            <w:tcW w:w="10314" w:type="dxa"/>
            <w:gridSpan w:val="3"/>
            <w:shd w:val="clear" w:color="auto" w:fill="auto"/>
          </w:tcPr>
          <w:p w:rsidR="00020B21" w:rsidRPr="00F87278" w:rsidRDefault="00020B21" w:rsidP="00020B21">
            <w:pPr>
              <w:spacing w:before="240" w:after="0" w:line="480" w:lineRule="auto"/>
            </w:pPr>
            <w:r w:rsidRPr="00F87278">
              <w:rPr>
                <w:b/>
              </w:rPr>
              <w:t>Number of Conference Attended</w:t>
            </w:r>
          </w:p>
        </w:tc>
      </w:tr>
      <w:tr w:rsidR="00017F44" w:rsidRPr="00F87278" w:rsidTr="00681366">
        <w:trPr>
          <w:trHeight w:val="1072"/>
        </w:trPr>
        <w:tc>
          <w:tcPr>
            <w:tcW w:w="1668" w:type="dxa"/>
            <w:shd w:val="clear" w:color="auto" w:fill="auto"/>
          </w:tcPr>
          <w:p w:rsidR="00020B21" w:rsidRPr="00F87278" w:rsidRDefault="00020B21" w:rsidP="00CD256E">
            <w:pPr>
              <w:pStyle w:val="ListParagraph"/>
              <w:spacing w:after="0" w:line="480" w:lineRule="auto"/>
              <w:ind w:left="142"/>
              <w:rPr>
                <w:b/>
              </w:rPr>
            </w:pPr>
            <w:r w:rsidRPr="00F87278">
              <w:rPr>
                <w:b/>
              </w:rPr>
              <w:t>National</w:t>
            </w:r>
          </w:p>
          <w:p w:rsidR="00017F44" w:rsidRPr="00F87278" w:rsidRDefault="00017F44" w:rsidP="00017F44">
            <w:pPr>
              <w:spacing w:after="0" w:line="480" w:lineRule="auto"/>
              <w:rPr>
                <w:b/>
              </w:rPr>
            </w:pPr>
          </w:p>
        </w:tc>
        <w:tc>
          <w:tcPr>
            <w:tcW w:w="8646" w:type="dxa"/>
            <w:gridSpan w:val="2"/>
            <w:shd w:val="clear" w:color="auto" w:fill="auto"/>
          </w:tcPr>
          <w:p w:rsidR="00017F44" w:rsidRPr="00F87278" w:rsidRDefault="00017F44" w:rsidP="00020B21">
            <w:pPr>
              <w:spacing w:after="0" w:line="240" w:lineRule="auto"/>
            </w:pPr>
          </w:p>
        </w:tc>
      </w:tr>
      <w:tr w:rsidR="00017F44" w:rsidRPr="00F87278" w:rsidTr="00571369">
        <w:trPr>
          <w:trHeight w:val="1060"/>
        </w:trPr>
        <w:tc>
          <w:tcPr>
            <w:tcW w:w="1668" w:type="dxa"/>
            <w:shd w:val="clear" w:color="auto" w:fill="auto"/>
          </w:tcPr>
          <w:p w:rsidR="00020B21" w:rsidRPr="00F87278" w:rsidRDefault="00020B21" w:rsidP="00CD256E">
            <w:pPr>
              <w:pStyle w:val="ListParagraph"/>
              <w:spacing w:after="0" w:line="480" w:lineRule="auto"/>
              <w:ind w:left="142"/>
              <w:jc w:val="both"/>
              <w:rPr>
                <w:b/>
              </w:rPr>
            </w:pPr>
            <w:r w:rsidRPr="00F87278">
              <w:rPr>
                <w:b/>
              </w:rPr>
              <w:t>International</w:t>
            </w:r>
          </w:p>
          <w:p w:rsidR="00020B21" w:rsidRPr="00F87278" w:rsidRDefault="00020B21" w:rsidP="00017F44">
            <w:pPr>
              <w:spacing w:after="0" w:line="480" w:lineRule="auto"/>
              <w:rPr>
                <w:b/>
              </w:rPr>
            </w:pPr>
          </w:p>
        </w:tc>
        <w:tc>
          <w:tcPr>
            <w:tcW w:w="8646" w:type="dxa"/>
            <w:gridSpan w:val="2"/>
            <w:shd w:val="clear" w:color="auto" w:fill="auto"/>
          </w:tcPr>
          <w:p w:rsidR="00017F44" w:rsidRPr="00F87278" w:rsidRDefault="00017F44" w:rsidP="00020B21">
            <w:pPr>
              <w:spacing w:after="0" w:line="240" w:lineRule="auto"/>
            </w:pPr>
          </w:p>
        </w:tc>
      </w:tr>
      <w:tr w:rsidR="00020B21" w:rsidRPr="00F87278" w:rsidTr="00681366">
        <w:trPr>
          <w:trHeight w:val="1188"/>
        </w:trPr>
        <w:tc>
          <w:tcPr>
            <w:tcW w:w="1668" w:type="dxa"/>
            <w:shd w:val="clear" w:color="auto" w:fill="auto"/>
          </w:tcPr>
          <w:p w:rsidR="00020B21" w:rsidRPr="00F87278" w:rsidRDefault="00020B21" w:rsidP="00CD256E">
            <w:pPr>
              <w:spacing w:after="0" w:line="240" w:lineRule="auto"/>
              <w:ind w:left="142"/>
              <w:rPr>
                <w:b/>
              </w:rPr>
            </w:pPr>
            <w:r w:rsidRPr="00F87278">
              <w:rPr>
                <w:b/>
              </w:rPr>
              <w:t>Other Institutional Achievements</w:t>
            </w:r>
          </w:p>
        </w:tc>
        <w:tc>
          <w:tcPr>
            <w:tcW w:w="8646" w:type="dxa"/>
            <w:gridSpan w:val="2"/>
            <w:shd w:val="clear" w:color="auto" w:fill="auto"/>
          </w:tcPr>
          <w:p w:rsidR="00020B21" w:rsidRPr="00F87278" w:rsidRDefault="00020B21" w:rsidP="00020B21">
            <w:pPr>
              <w:spacing w:after="0" w:line="240" w:lineRule="auto"/>
            </w:pPr>
          </w:p>
        </w:tc>
      </w:tr>
    </w:tbl>
    <w:p w:rsidR="00017F44" w:rsidRPr="00F87278" w:rsidRDefault="00017F44" w:rsidP="00020B21">
      <w:pPr>
        <w:spacing w:after="0" w:line="240" w:lineRule="auto"/>
        <w:rPr>
          <w:b/>
          <w:color w:val="C00000"/>
        </w:rPr>
      </w:pPr>
    </w:p>
    <w:p w:rsidR="00681366" w:rsidRDefault="00681366" w:rsidP="00E21FD0">
      <w:pPr>
        <w:spacing w:after="0" w:line="240" w:lineRule="auto"/>
        <w:jc w:val="center"/>
        <w:rPr>
          <w:b/>
          <w:color w:val="C00000"/>
          <w:sz w:val="32"/>
          <w:szCs w:val="32"/>
        </w:rPr>
      </w:pPr>
    </w:p>
    <w:p w:rsidR="0059151A" w:rsidRPr="00F87278" w:rsidRDefault="0059151A" w:rsidP="00E21FD0">
      <w:pPr>
        <w:spacing w:after="0" w:line="240" w:lineRule="auto"/>
        <w:jc w:val="center"/>
        <w:rPr>
          <w:b/>
        </w:rPr>
      </w:pPr>
    </w:p>
    <w:tbl>
      <w:tblPr>
        <w:tblW w:w="10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2"/>
        <w:gridCol w:w="10128"/>
      </w:tblGrid>
      <w:tr w:rsidR="008217EE" w:rsidRPr="00F87278" w:rsidTr="005408B8">
        <w:trPr>
          <w:trHeight w:val="669"/>
        </w:trPr>
        <w:tc>
          <w:tcPr>
            <w:tcW w:w="10720" w:type="dxa"/>
            <w:gridSpan w:val="2"/>
            <w:shd w:val="clear" w:color="auto" w:fill="auto"/>
          </w:tcPr>
          <w:p w:rsidR="008217EE" w:rsidRPr="005E634E" w:rsidRDefault="008217EE" w:rsidP="005537B6">
            <w:pPr>
              <w:spacing w:before="240" w:line="240" w:lineRule="auto"/>
              <w:jc w:val="center"/>
              <w:rPr>
                <w:color w:val="C00000"/>
                <w:sz w:val="28"/>
                <w:szCs w:val="28"/>
              </w:rPr>
            </w:pPr>
            <w:r w:rsidRPr="005E634E">
              <w:rPr>
                <w:b/>
                <w:color w:val="C00000"/>
                <w:sz w:val="28"/>
                <w:szCs w:val="28"/>
              </w:rPr>
              <w:lastRenderedPageBreak/>
              <w:t>Action taken report b</w:t>
            </w:r>
            <w:r w:rsidR="003225E2" w:rsidRPr="005E634E">
              <w:rPr>
                <w:b/>
                <w:color w:val="C00000"/>
                <w:sz w:val="28"/>
                <w:szCs w:val="28"/>
              </w:rPr>
              <w:t>y</w:t>
            </w:r>
            <w:r w:rsidRPr="005E634E">
              <w:rPr>
                <w:b/>
                <w:color w:val="C00000"/>
                <w:sz w:val="28"/>
                <w:szCs w:val="28"/>
              </w:rPr>
              <w:t xml:space="preserve"> the student on the previous DAC recommendations</w:t>
            </w:r>
          </w:p>
        </w:tc>
      </w:tr>
      <w:tr w:rsidR="00C25423" w:rsidRPr="00F87278" w:rsidTr="005408B8">
        <w:trPr>
          <w:trHeight w:val="345"/>
        </w:trPr>
        <w:tc>
          <w:tcPr>
            <w:tcW w:w="592" w:type="dxa"/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5408B8">
            <w:pPr>
              <w:spacing w:after="0" w:line="240" w:lineRule="auto"/>
            </w:pPr>
          </w:p>
        </w:tc>
      </w:tr>
      <w:tr w:rsidR="00C25423" w:rsidRPr="00F87278" w:rsidTr="005408B8">
        <w:trPr>
          <w:trHeight w:val="367"/>
        </w:trPr>
        <w:tc>
          <w:tcPr>
            <w:tcW w:w="592" w:type="dxa"/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C25423" w:rsidRPr="00F87278" w:rsidTr="005408B8">
        <w:trPr>
          <w:trHeight w:val="699"/>
        </w:trPr>
        <w:tc>
          <w:tcPr>
            <w:tcW w:w="592" w:type="dxa"/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C25423" w:rsidRPr="00F87278" w:rsidTr="005408B8">
        <w:trPr>
          <w:trHeight w:val="684"/>
        </w:trPr>
        <w:tc>
          <w:tcPr>
            <w:tcW w:w="592" w:type="dxa"/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C25423" w:rsidRPr="00F87278" w:rsidTr="005408B8">
        <w:trPr>
          <w:trHeight w:val="699"/>
        </w:trPr>
        <w:tc>
          <w:tcPr>
            <w:tcW w:w="592" w:type="dxa"/>
            <w:tcBorders>
              <w:bottom w:val="single" w:sz="4" w:space="0" w:color="000000"/>
            </w:tcBorders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tcBorders>
              <w:bottom w:val="single" w:sz="4" w:space="0" w:color="000000"/>
            </w:tcBorders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C25423" w:rsidRPr="00F87278" w:rsidTr="005408B8">
        <w:trPr>
          <w:trHeight w:val="247"/>
        </w:trPr>
        <w:tc>
          <w:tcPr>
            <w:tcW w:w="592" w:type="dxa"/>
            <w:tcBorders>
              <w:bottom w:val="single" w:sz="4" w:space="0" w:color="auto"/>
            </w:tcBorders>
            <w:shd w:val="clear" w:color="auto" w:fill="auto"/>
          </w:tcPr>
          <w:p w:rsidR="005668B8" w:rsidRPr="00F87278" w:rsidRDefault="005668B8" w:rsidP="0059151A">
            <w:pPr>
              <w:numPr>
                <w:ilvl w:val="0"/>
                <w:numId w:val="44"/>
              </w:numPr>
              <w:tabs>
                <w:tab w:val="left" w:pos="360"/>
              </w:tabs>
              <w:spacing w:after="0" w:line="720" w:lineRule="auto"/>
              <w:ind w:left="360"/>
              <w:rPr>
                <w:b/>
              </w:rPr>
            </w:pPr>
          </w:p>
        </w:tc>
        <w:tc>
          <w:tcPr>
            <w:tcW w:w="10127" w:type="dxa"/>
            <w:tcBorders>
              <w:bottom w:val="single" w:sz="4" w:space="0" w:color="auto"/>
            </w:tcBorders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5408B8" w:rsidRPr="00F87278" w:rsidTr="005408B8">
        <w:trPr>
          <w:trHeight w:val="638"/>
        </w:trPr>
        <w:tc>
          <w:tcPr>
            <w:tcW w:w="10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408B8" w:rsidRDefault="005408B8" w:rsidP="00E6704D">
            <w:pPr>
              <w:spacing w:after="0" w:line="240" w:lineRule="auto"/>
            </w:pPr>
          </w:p>
          <w:p w:rsidR="005408B8" w:rsidRDefault="005408B8" w:rsidP="00E6704D">
            <w:pPr>
              <w:spacing w:after="0" w:line="240" w:lineRule="auto"/>
            </w:pPr>
          </w:p>
          <w:p w:rsidR="005408B8" w:rsidRPr="005408B8" w:rsidRDefault="005408B8" w:rsidP="005408B8">
            <w:pPr>
              <w:spacing w:after="0" w:line="240" w:lineRule="auto"/>
              <w:jc w:val="right"/>
              <w:rPr>
                <w:b/>
              </w:rPr>
            </w:pPr>
            <w:r w:rsidRPr="005408B8">
              <w:rPr>
                <w:b/>
              </w:rPr>
              <w:t>Signature of the student</w:t>
            </w:r>
          </w:p>
          <w:p w:rsidR="005408B8" w:rsidRPr="00F87278" w:rsidRDefault="005408B8" w:rsidP="00E6704D">
            <w:pPr>
              <w:spacing w:after="0" w:line="240" w:lineRule="auto"/>
            </w:pPr>
          </w:p>
        </w:tc>
      </w:tr>
      <w:tr w:rsidR="008217EE" w:rsidRPr="00F87278" w:rsidTr="005408B8">
        <w:trPr>
          <w:trHeight w:val="443"/>
        </w:trPr>
        <w:tc>
          <w:tcPr>
            <w:tcW w:w="107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8217EE" w:rsidRPr="005E634E" w:rsidRDefault="008217EE" w:rsidP="005537B6">
            <w:pPr>
              <w:spacing w:before="240" w:after="0" w:line="240" w:lineRule="auto"/>
              <w:jc w:val="center"/>
              <w:rPr>
                <w:b/>
                <w:color w:val="C00000"/>
                <w:sz w:val="28"/>
                <w:szCs w:val="28"/>
              </w:rPr>
            </w:pPr>
            <w:r w:rsidRPr="005E634E">
              <w:rPr>
                <w:b/>
                <w:color w:val="C00000"/>
                <w:sz w:val="28"/>
                <w:szCs w:val="28"/>
              </w:rPr>
              <w:t xml:space="preserve">DAC recommendations /Modifications </w:t>
            </w:r>
          </w:p>
          <w:p w:rsidR="008217EE" w:rsidRPr="008217EE" w:rsidRDefault="008217EE" w:rsidP="00E6704D">
            <w:pPr>
              <w:spacing w:after="0" w:line="240" w:lineRule="auto"/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5668B8" w:rsidRPr="00F87278" w:rsidTr="005408B8">
        <w:trPr>
          <w:trHeight w:val="699"/>
        </w:trPr>
        <w:tc>
          <w:tcPr>
            <w:tcW w:w="592" w:type="dxa"/>
            <w:shd w:val="clear" w:color="auto" w:fill="auto"/>
          </w:tcPr>
          <w:p w:rsidR="005668B8" w:rsidRPr="00F87278" w:rsidRDefault="008217EE" w:rsidP="008217EE">
            <w:pPr>
              <w:tabs>
                <w:tab w:val="left" w:pos="360"/>
              </w:tabs>
              <w:spacing w:after="0" w:line="720" w:lineRule="auto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5668B8" w:rsidRPr="00F87278" w:rsidTr="005408B8">
        <w:trPr>
          <w:trHeight w:val="699"/>
        </w:trPr>
        <w:tc>
          <w:tcPr>
            <w:tcW w:w="592" w:type="dxa"/>
            <w:shd w:val="clear" w:color="auto" w:fill="auto"/>
          </w:tcPr>
          <w:p w:rsidR="005668B8" w:rsidRPr="00F87278" w:rsidRDefault="008217EE" w:rsidP="008217EE">
            <w:pPr>
              <w:tabs>
                <w:tab w:val="left" w:pos="360"/>
              </w:tabs>
              <w:spacing w:after="0" w:line="720" w:lineRule="auto"/>
              <w:jc w:val="both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5668B8" w:rsidRPr="00F87278" w:rsidTr="005408B8">
        <w:trPr>
          <w:trHeight w:val="684"/>
        </w:trPr>
        <w:tc>
          <w:tcPr>
            <w:tcW w:w="592" w:type="dxa"/>
            <w:shd w:val="clear" w:color="auto" w:fill="auto"/>
          </w:tcPr>
          <w:p w:rsidR="005668B8" w:rsidRPr="00F87278" w:rsidRDefault="008217EE" w:rsidP="008217EE">
            <w:pPr>
              <w:tabs>
                <w:tab w:val="left" w:pos="360"/>
              </w:tabs>
              <w:spacing w:after="0" w:line="720" w:lineRule="auto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10127" w:type="dxa"/>
            <w:shd w:val="clear" w:color="auto" w:fill="auto"/>
          </w:tcPr>
          <w:p w:rsidR="005668B8" w:rsidRPr="00F87278" w:rsidRDefault="005668B8" w:rsidP="00E6704D">
            <w:pPr>
              <w:spacing w:after="0" w:line="240" w:lineRule="auto"/>
            </w:pPr>
          </w:p>
        </w:tc>
      </w:tr>
      <w:tr w:rsidR="00644AB5" w:rsidRPr="00F87278" w:rsidTr="005408B8">
        <w:trPr>
          <w:trHeight w:val="699"/>
        </w:trPr>
        <w:tc>
          <w:tcPr>
            <w:tcW w:w="592" w:type="dxa"/>
            <w:shd w:val="clear" w:color="auto" w:fill="auto"/>
          </w:tcPr>
          <w:p w:rsidR="00644AB5" w:rsidRDefault="00644AB5" w:rsidP="008217EE">
            <w:pPr>
              <w:tabs>
                <w:tab w:val="left" w:pos="360"/>
              </w:tabs>
              <w:spacing w:after="0" w:line="720" w:lineRule="auto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10127" w:type="dxa"/>
            <w:shd w:val="clear" w:color="auto" w:fill="auto"/>
          </w:tcPr>
          <w:p w:rsidR="00644AB5" w:rsidRPr="00F87278" w:rsidRDefault="00644AB5" w:rsidP="00E6704D">
            <w:pPr>
              <w:spacing w:after="0" w:line="240" w:lineRule="auto"/>
            </w:pPr>
          </w:p>
        </w:tc>
      </w:tr>
      <w:tr w:rsidR="005408B8" w:rsidRPr="00F87278" w:rsidTr="005408B8">
        <w:trPr>
          <w:trHeight w:val="699"/>
        </w:trPr>
        <w:tc>
          <w:tcPr>
            <w:tcW w:w="592" w:type="dxa"/>
            <w:shd w:val="clear" w:color="auto" w:fill="auto"/>
          </w:tcPr>
          <w:p w:rsidR="005408B8" w:rsidRDefault="005408B8" w:rsidP="008217EE">
            <w:pPr>
              <w:tabs>
                <w:tab w:val="left" w:pos="360"/>
              </w:tabs>
              <w:spacing w:after="0" w:line="720" w:lineRule="auto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10127" w:type="dxa"/>
            <w:shd w:val="clear" w:color="auto" w:fill="auto"/>
          </w:tcPr>
          <w:p w:rsidR="005408B8" w:rsidRPr="00F87278" w:rsidRDefault="005408B8" w:rsidP="00E6704D">
            <w:pPr>
              <w:spacing w:after="0" w:line="240" w:lineRule="auto"/>
            </w:pPr>
          </w:p>
        </w:tc>
      </w:tr>
      <w:tr w:rsidR="005408B8" w:rsidRPr="00F87278" w:rsidTr="005408B8">
        <w:trPr>
          <w:trHeight w:val="77"/>
        </w:trPr>
        <w:tc>
          <w:tcPr>
            <w:tcW w:w="592" w:type="dxa"/>
            <w:shd w:val="clear" w:color="auto" w:fill="auto"/>
          </w:tcPr>
          <w:p w:rsidR="005408B8" w:rsidRDefault="005408B8" w:rsidP="008217EE">
            <w:pPr>
              <w:tabs>
                <w:tab w:val="left" w:pos="360"/>
              </w:tabs>
              <w:spacing w:after="0" w:line="720" w:lineRule="auto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10127" w:type="dxa"/>
            <w:shd w:val="clear" w:color="auto" w:fill="auto"/>
          </w:tcPr>
          <w:p w:rsidR="005408B8" w:rsidRPr="00F87278" w:rsidRDefault="005408B8" w:rsidP="00E6704D">
            <w:pPr>
              <w:spacing w:after="0" w:line="240" w:lineRule="auto"/>
            </w:pPr>
          </w:p>
        </w:tc>
      </w:tr>
    </w:tbl>
    <w:p w:rsidR="005668B8" w:rsidRDefault="005668B8" w:rsidP="00E21FD0">
      <w:pPr>
        <w:spacing w:after="0" w:line="240" w:lineRule="auto"/>
        <w:jc w:val="center"/>
      </w:pPr>
    </w:p>
    <w:p w:rsidR="005668B8" w:rsidRPr="00F87278" w:rsidRDefault="00857183" w:rsidP="00857183">
      <w:pPr>
        <w:spacing w:after="0" w:line="240" w:lineRule="auto"/>
      </w:pPr>
      <w:r>
        <w:t>*Extra pages can be added if required.</w:t>
      </w:r>
    </w:p>
    <w:p w:rsidR="005668B8" w:rsidRPr="00F87278" w:rsidRDefault="005668B8" w:rsidP="00E21FD0">
      <w:pPr>
        <w:spacing w:after="0" w:line="240" w:lineRule="auto"/>
        <w:jc w:val="center"/>
      </w:pPr>
    </w:p>
    <w:p w:rsidR="005668B8" w:rsidRPr="00F87278" w:rsidRDefault="005668B8" w:rsidP="008E6CE5">
      <w:pPr>
        <w:spacing w:after="0" w:line="240" w:lineRule="auto"/>
        <w:ind w:firstLine="720"/>
        <w:rPr>
          <w:b/>
        </w:rPr>
      </w:pPr>
      <w:r w:rsidRPr="00F87278">
        <w:rPr>
          <w:b/>
        </w:rPr>
        <w:t>Date</w:t>
      </w:r>
      <w:r w:rsidRPr="00F87278">
        <w:t>:</w:t>
      </w:r>
      <w:r w:rsidRPr="00F87278">
        <w:tab/>
      </w:r>
      <w:r w:rsidRPr="00F87278">
        <w:tab/>
      </w:r>
      <w:r w:rsidRPr="00F87278">
        <w:tab/>
      </w:r>
      <w:r w:rsidRPr="00F87278">
        <w:tab/>
      </w:r>
      <w:r w:rsidRPr="00F87278">
        <w:tab/>
      </w:r>
      <w:r w:rsidRPr="00F87278">
        <w:tab/>
      </w:r>
      <w:r w:rsidRPr="00F87278">
        <w:tab/>
      </w:r>
      <w:r w:rsidR="008E6CE5" w:rsidRPr="00F87278">
        <w:tab/>
      </w:r>
      <w:r w:rsidRPr="00F87278">
        <w:rPr>
          <w:b/>
        </w:rPr>
        <w:t>Signature of the DAC Chairman</w:t>
      </w:r>
    </w:p>
    <w:sectPr w:rsidR="005668B8" w:rsidRPr="00F87278" w:rsidSect="0059151A">
      <w:headerReference w:type="default" r:id="rId9"/>
      <w:footerReference w:type="default" r:id="rId10"/>
      <w:pgSz w:w="11907" w:h="16839" w:code="9"/>
      <w:pgMar w:top="1008" w:right="720" w:bottom="432" w:left="72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4F32" w:rsidRDefault="008E4F32" w:rsidP="00FD41A6">
      <w:pPr>
        <w:spacing w:after="0" w:line="240" w:lineRule="auto"/>
      </w:pPr>
      <w:r>
        <w:separator/>
      </w:r>
    </w:p>
  </w:endnote>
  <w:endnote w:type="continuationSeparator" w:id="0">
    <w:p w:rsidR="008E4F32" w:rsidRDefault="008E4F32" w:rsidP="00FD41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51A" w:rsidRDefault="0059151A" w:rsidP="0059151A">
    <w:pPr>
      <w:pStyle w:val="Footer"/>
      <w:jc w:val="right"/>
    </w:pPr>
    <w:r>
      <w:t xml:space="preserve">Page </w:t>
    </w:r>
    <w:r w:rsidR="009B6B5F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9B6B5F">
      <w:rPr>
        <w:b/>
        <w:bCs/>
        <w:sz w:val="24"/>
        <w:szCs w:val="24"/>
      </w:rPr>
      <w:fldChar w:fldCharType="separate"/>
    </w:r>
    <w:r w:rsidR="00685061">
      <w:rPr>
        <w:b/>
        <w:bCs/>
        <w:noProof/>
      </w:rPr>
      <w:t>1</w:t>
    </w:r>
    <w:r w:rsidR="009B6B5F">
      <w:rPr>
        <w:b/>
        <w:bCs/>
        <w:sz w:val="24"/>
        <w:szCs w:val="24"/>
      </w:rPr>
      <w:fldChar w:fldCharType="end"/>
    </w:r>
    <w:r>
      <w:t xml:space="preserve"> of </w:t>
    </w:r>
    <w:r w:rsidR="009B6B5F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9B6B5F">
      <w:rPr>
        <w:b/>
        <w:bCs/>
        <w:sz w:val="24"/>
        <w:szCs w:val="24"/>
      </w:rPr>
      <w:fldChar w:fldCharType="separate"/>
    </w:r>
    <w:r w:rsidR="00685061">
      <w:rPr>
        <w:b/>
        <w:bCs/>
        <w:noProof/>
      </w:rPr>
      <w:t>3</w:t>
    </w:r>
    <w:r w:rsidR="009B6B5F">
      <w:rPr>
        <w:b/>
        <w:bCs/>
        <w:sz w:val="24"/>
        <w:szCs w:val="24"/>
      </w:rPr>
      <w:fldChar w:fldCharType="end"/>
    </w:r>
  </w:p>
  <w:p w:rsidR="0059151A" w:rsidRDefault="005915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4F32" w:rsidRDefault="008E4F32" w:rsidP="00FD41A6">
      <w:pPr>
        <w:spacing w:after="0" w:line="240" w:lineRule="auto"/>
      </w:pPr>
      <w:r>
        <w:separator/>
      </w:r>
    </w:p>
  </w:footnote>
  <w:footnote w:type="continuationSeparator" w:id="0">
    <w:p w:rsidR="008E4F32" w:rsidRDefault="008E4F32" w:rsidP="00FD41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41A6" w:rsidRDefault="009062B1" w:rsidP="005A7080">
    <w:pPr>
      <w:pStyle w:val="Header"/>
    </w:pPr>
    <w:r>
      <w:rPr>
        <w:noProof/>
        <w:lang w:val="en-IN" w:eastAsia="en-IN"/>
      </w:rPr>
      <w:drawing>
        <wp:inline distT="0" distB="0" distL="0" distR="0">
          <wp:extent cx="6788967" cy="625237"/>
          <wp:effectExtent l="19050" t="0" r="0" b="0"/>
          <wp:docPr id="3" name="Picture 3" descr="C:\RGCB-MEDIAandPRINT\DAC\d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RGCB-MEDIAandPRINT\DAC\d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2955" cy="62468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660AD"/>
    <w:multiLevelType w:val="hybridMultilevel"/>
    <w:tmpl w:val="360E48A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C94349"/>
    <w:multiLevelType w:val="hybridMultilevel"/>
    <w:tmpl w:val="70E21484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0BEC03FD"/>
    <w:multiLevelType w:val="multilevel"/>
    <w:tmpl w:val="3CFA8B5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CF71D85"/>
    <w:multiLevelType w:val="hybridMultilevel"/>
    <w:tmpl w:val="3110B2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6E56CF"/>
    <w:multiLevelType w:val="multilevel"/>
    <w:tmpl w:val="939C71CC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5">
    <w:nsid w:val="113C513A"/>
    <w:multiLevelType w:val="multilevel"/>
    <w:tmpl w:val="DF7061D6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6">
    <w:nsid w:val="13DD4390"/>
    <w:multiLevelType w:val="hybridMultilevel"/>
    <w:tmpl w:val="3B6C2D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B34DE0"/>
    <w:multiLevelType w:val="hybridMultilevel"/>
    <w:tmpl w:val="B87280B4"/>
    <w:lvl w:ilvl="0" w:tplc="7BC47802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8326B81"/>
    <w:multiLevelType w:val="hybridMultilevel"/>
    <w:tmpl w:val="07849F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5818EC"/>
    <w:multiLevelType w:val="hybridMultilevel"/>
    <w:tmpl w:val="27E025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6D2179"/>
    <w:multiLevelType w:val="multilevel"/>
    <w:tmpl w:val="939C71CC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11">
    <w:nsid w:val="1A247B6F"/>
    <w:multiLevelType w:val="multilevel"/>
    <w:tmpl w:val="4306B86C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5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>
    <w:nsid w:val="1A2C4CA9"/>
    <w:multiLevelType w:val="hybridMultilevel"/>
    <w:tmpl w:val="70E21484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>
    <w:nsid w:val="1B3732AD"/>
    <w:multiLevelType w:val="hybridMultilevel"/>
    <w:tmpl w:val="B54219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1B8567CC"/>
    <w:multiLevelType w:val="multilevel"/>
    <w:tmpl w:val="7EA633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15">
    <w:nsid w:val="20522298"/>
    <w:multiLevelType w:val="multilevel"/>
    <w:tmpl w:val="D1F2E910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>
    <w:nsid w:val="22DF748F"/>
    <w:multiLevelType w:val="hybridMultilevel"/>
    <w:tmpl w:val="CE7E2CC4"/>
    <w:lvl w:ilvl="0" w:tplc="04090017">
      <w:start w:val="1"/>
      <w:numFmt w:val="lowerLetter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>
    <w:nsid w:val="252F3F19"/>
    <w:multiLevelType w:val="hybridMultilevel"/>
    <w:tmpl w:val="BA222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C98742B"/>
    <w:multiLevelType w:val="multilevel"/>
    <w:tmpl w:val="AE58E50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>
    <w:nsid w:val="2D9558C8"/>
    <w:multiLevelType w:val="multilevel"/>
    <w:tmpl w:val="8C6E012A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20">
    <w:nsid w:val="32DE1942"/>
    <w:multiLevelType w:val="hybridMultilevel"/>
    <w:tmpl w:val="44EA50F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>
    <w:nsid w:val="339E7D39"/>
    <w:multiLevelType w:val="hybridMultilevel"/>
    <w:tmpl w:val="44EA50F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>
    <w:nsid w:val="364522A7"/>
    <w:multiLevelType w:val="multilevel"/>
    <w:tmpl w:val="343EBCA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3">
    <w:nsid w:val="37865FA7"/>
    <w:multiLevelType w:val="multilevel"/>
    <w:tmpl w:val="92F4479C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>
    <w:nsid w:val="3A55002D"/>
    <w:multiLevelType w:val="hybridMultilevel"/>
    <w:tmpl w:val="BDAC01A2"/>
    <w:lvl w:ilvl="0" w:tplc="7BC4780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AF637BD"/>
    <w:multiLevelType w:val="multilevel"/>
    <w:tmpl w:val="3A4825EC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>
    <w:nsid w:val="3C363356"/>
    <w:multiLevelType w:val="multilevel"/>
    <w:tmpl w:val="5308C0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>
    <w:nsid w:val="41076F97"/>
    <w:multiLevelType w:val="multilevel"/>
    <w:tmpl w:val="939C71CC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28">
    <w:nsid w:val="41477CFB"/>
    <w:multiLevelType w:val="hybridMultilevel"/>
    <w:tmpl w:val="E196E9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35C6FF1"/>
    <w:multiLevelType w:val="hybridMultilevel"/>
    <w:tmpl w:val="97EA70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0B79C5"/>
    <w:multiLevelType w:val="multilevel"/>
    <w:tmpl w:val="AA9826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>
    <w:nsid w:val="471A65D5"/>
    <w:multiLevelType w:val="multilevel"/>
    <w:tmpl w:val="C29EB90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2">
    <w:nsid w:val="4E450215"/>
    <w:multiLevelType w:val="multilevel"/>
    <w:tmpl w:val="939C71CC"/>
    <w:lvl w:ilvl="0">
      <w:start w:val="17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33">
    <w:nsid w:val="51894869"/>
    <w:multiLevelType w:val="multilevel"/>
    <w:tmpl w:val="6A5253A6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34">
    <w:nsid w:val="53CB6787"/>
    <w:multiLevelType w:val="hybridMultilevel"/>
    <w:tmpl w:val="0A081A2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7BC47802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5567B19"/>
    <w:multiLevelType w:val="multilevel"/>
    <w:tmpl w:val="7FD0C8D8"/>
    <w:lvl w:ilvl="0">
      <w:start w:val="17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36">
    <w:nsid w:val="59DD44FF"/>
    <w:multiLevelType w:val="hybridMultilevel"/>
    <w:tmpl w:val="68584E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D2F1CFF"/>
    <w:multiLevelType w:val="multilevel"/>
    <w:tmpl w:val="12BE70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8">
    <w:nsid w:val="5D530756"/>
    <w:multiLevelType w:val="hybridMultilevel"/>
    <w:tmpl w:val="0A7487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DE15C93"/>
    <w:multiLevelType w:val="multilevel"/>
    <w:tmpl w:val="7D7C7BB8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0">
    <w:nsid w:val="600F7000"/>
    <w:multiLevelType w:val="hybridMultilevel"/>
    <w:tmpl w:val="E514D7D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6A9772A2"/>
    <w:multiLevelType w:val="hybridMultilevel"/>
    <w:tmpl w:val="E084B3C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C9D1656"/>
    <w:multiLevelType w:val="multilevel"/>
    <w:tmpl w:val="12BE70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3">
    <w:nsid w:val="71B62CAB"/>
    <w:multiLevelType w:val="multilevel"/>
    <w:tmpl w:val="B520FA0A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">
    <w:nsid w:val="724A4B35"/>
    <w:multiLevelType w:val="hybridMultilevel"/>
    <w:tmpl w:val="D2B6295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4E5455"/>
    <w:multiLevelType w:val="hybridMultilevel"/>
    <w:tmpl w:val="31D882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E8E5A1D"/>
    <w:multiLevelType w:val="hybridMultilevel"/>
    <w:tmpl w:val="B5F04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944902"/>
    <w:multiLevelType w:val="multilevel"/>
    <w:tmpl w:val="939C71CC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48">
    <w:nsid w:val="7F110794"/>
    <w:multiLevelType w:val="hybridMultilevel"/>
    <w:tmpl w:val="EAAC54B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30"/>
  </w:num>
  <w:num w:numId="3">
    <w:abstractNumId w:val="28"/>
  </w:num>
  <w:num w:numId="4">
    <w:abstractNumId w:val="41"/>
  </w:num>
  <w:num w:numId="5">
    <w:abstractNumId w:val="2"/>
  </w:num>
  <w:num w:numId="6">
    <w:abstractNumId w:val="36"/>
  </w:num>
  <w:num w:numId="7">
    <w:abstractNumId w:val="31"/>
  </w:num>
  <w:num w:numId="8">
    <w:abstractNumId w:val="15"/>
  </w:num>
  <w:num w:numId="9">
    <w:abstractNumId w:val="19"/>
  </w:num>
  <w:num w:numId="10">
    <w:abstractNumId w:val="22"/>
  </w:num>
  <w:num w:numId="11">
    <w:abstractNumId w:val="37"/>
  </w:num>
  <w:num w:numId="12">
    <w:abstractNumId w:val="48"/>
  </w:num>
  <w:num w:numId="13">
    <w:abstractNumId w:val="40"/>
  </w:num>
  <w:num w:numId="14">
    <w:abstractNumId w:val="42"/>
  </w:num>
  <w:num w:numId="15">
    <w:abstractNumId w:val="25"/>
  </w:num>
  <w:num w:numId="16">
    <w:abstractNumId w:val="16"/>
  </w:num>
  <w:num w:numId="17">
    <w:abstractNumId w:val="0"/>
  </w:num>
  <w:num w:numId="18">
    <w:abstractNumId w:val="18"/>
  </w:num>
  <w:num w:numId="19">
    <w:abstractNumId w:val="13"/>
  </w:num>
  <w:num w:numId="20">
    <w:abstractNumId w:val="23"/>
  </w:num>
  <w:num w:numId="21">
    <w:abstractNumId w:val="11"/>
  </w:num>
  <w:num w:numId="22">
    <w:abstractNumId w:val="10"/>
  </w:num>
  <w:num w:numId="23">
    <w:abstractNumId w:val="27"/>
  </w:num>
  <w:num w:numId="24">
    <w:abstractNumId w:val="47"/>
  </w:num>
  <w:num w:numId="25">
    <w:abstractNumId w:val="32"/>
  </w:num>
  <w:num w:numId="26">
    <w:abstractNumId w:val="4"/>
  </w:num>
  <w:num w:numId="27">
    <w:abstractNumId w:val="24"/>
  </w:num>
  <w:num w:numId="28">
    <w:abstractNumId w:val="46"/>
  </w:num>
  <w:num w:numId="29">
    <w:abstractNumId w:val="43"/>
  </w:num>
  <w:num w:numId="30">
    <w:abstractNumId w:val="14"/>
  </w:num>
  <w:num w:numId="31">
    <w:abstractNumId w:val="33"/>
  </w:num>
  <w:num w:numId="32">
    <w:abstractNumId w:val="35"/>
  </w:num>
  <w:num w:numId="33">
    <w:abstractNumId w:val="39"/>
  </w:num>
  <w:num w:numId="34">
    <w:abstractNumId w:val="5"/>
  </w:num>
  <w:num w:numId="35">
    <w:abstractNumId w:val="12"/>
  </w:num>
  <w:num w:numId="36">
    <w:abstractNumId w:val="1"/>
  </w:num>
  <w:num w:numId="37">
    <w:abstractNumId w:val="7"/>
  </w:num>
  <w:num w:numId="38">
    <w:abstractNumId w:val="20"/>
  </w:num>
  <w:num w:numId="39">
    <w:abstractNumId w:val="21"/>
  </w:num>
  <w:num w:numId="40">
    <w:abstractNumId w:val="8"/>
  </w:num>
  <w:num w:numId="41">
    <w:abstractNumId w:val="34"/>
  </w:num>
  <w:num w:numId="42">
    <w:abstractNumId w:val="6"/>
  </w:num>
  <w:num w:numId="43">
    <w:abstractNumId w:val="44"/>
  </w:num>
  <w:num w:numId="44">
    <w:abstractNumId w:val="29"/>
  </w:num>
  <w:num w:numId="45">
    <w:abstractNumId w:val="17"/>
  </w:num>
  <w:num w:numId="46">
    <w:abstractNumId w:val="3"/>
  </w:num>
  <w:num w:numId="47">
    <w:abstractNumId w:val="9"/>
  </w:num>
  <w:num w:numId="48">
    <w:abstractNumId w:val="45"/>
  </w:num>
  <w:num w:numId="49">
    <w:abstractNumId w:val="3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ef8f4,#fdf0e7,#fdee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K3MDM2NjWxNDc2szRQ0lEKTi0uzszPAykwrAUA9qp99CwAAAA="/>
  </w:docVars>
  <w:rsids>
    <w:rsidRoot w:val="00A74A37"/>
    <w:rsid w:val="00001D60"/>
    <w:rsid w:val="00003A1C"/>
    <w:rsid w:val="0001320D"/>
    <w:rsid w:val="00017F44"/>
    <w:rsid w:val="00020B21"/>
    <w:rsid w:val="00022288"/>
    <w:rsid w:val="00023B6E"/>
    <w:rsid w:val="00030BF6"/>
    <w:rsid w:val="0003360F"/>
    <w:rsid w:val="000647B9"/>
    <w:rsid w:val="0007274D"/>
    <w:rsid w:val="00081204"/>
    <w:rsid w:val="00093B63"/>
    <w:rsid w:val="000C1D45"/>
    <w:rsid w:val="00100BBA"/>
    <w:rsid w:val="00106768"/>
    <w:rsid w:val="00126F4E"/>
    <w:rsid w:val="00131C5E"/>
    <w:rsid w:val="0015456C"/>
    <w:rsid w:val="00162AF8"/>
    <w:rsid w:val="00163A6E"/>
    <w:rsid w:val="001814E3"/>
    <w:rsid w:val="001856A6"/>
    <w:rsid w:val="00185A78"/>
    <w:rsid w:val="001A7CA5"/>
    <w:rsid w:val="001B0B66"/>
    <w:rsid w:val="001B5E3D"/>
    <w:rsid w:val="00247DAF"/>
    <w:rsid w:val="0025344C"/>
    <w:rsid w:val="002564C6"/>
    <w:rsid w:val="002619A4"/>
    <w:rsid w:val="00272580"/>
    <w:rsid w:val="002C754D"/>
    <w:rsid w:val="002D2455"/>
    <w:rsid w:val="002F0BC0"/>
    <w:rsid w:val="0030313E"/>
    <w:rsid w:val="00313A6A"/>
    <w:rsid w:val="003225E2"/>
    <w:rsid w:val="00355C36"/>
    <w:rsid w:val="00366B71"/>
    <w:rsid w:val="00366BC9"/>
    <w:rsid w:val="003717A4"/>
    <w:rsid w:val="00380487"/>
    <w:rsid w:val="003823F7"/>
    <w:rsid w:val="003C0EB9"/>
    <w:rsid w:val="003C550D"/>
    <w:rsid w:val="003C78C6"/>
    <w:rsid w:val="003D31B8"/>
    <w:rsid w:val="003E16D8"/>
    <w:rsid w:val="003F7A12"/>
    <w:rsid w:val="00403DAD"/>
    <w:rsid w:val="004103B6"/>
    <w:rsid w:val="00447DA4"/>
    <w:rsid w:val="00461E29"/>
    <w:rsid w:val="00463267"/>
    <w:rsid w:val="00472C47"/>
    <w:rsid w:val="004828B2"/>
    <w:rsid w:val="00483F80"/>
    <w:rsid w:val="005408B8"/>
    <w:rsid w:val="00540DEE"/>
    <w:rsid w:val="00541D8B"/>
    <w:rsid w:val="005537B6"/>
    <w:rsid w:val="005668B8"/>
    <w:rsid w:val="00571369"/>
    <w:rsid w:val="0059151A"/>
    <w:rsid w:val="00595C09"/>
    <w:rsid w:val="005A7080"/>
    <w:rsid w:val="005B23FE"/>
    <w:rsid w:val="005C49D6"/>
    <w:rsid w:val="005C6481"/>
    <w:rsid w:val="005C6A0D"/>
    <w:rsid w:val="005E634E"/>
    <w:rsid w:val="005F06C7"/>
    <w:rsid w:val="00602683"/>
    <w:rsid w:val="0061307D"/>
    <w:rsid w:val="006434BD"/>
    <w:rsid w:val="0064416C"/>
    <w:rsid w:val="00644AB5"/>
    <w:rsid w:val="00654B24"/>
    <w:rsid w:val="00672416"/>
    <w:rsid w:val="00681366"/>
    <w:rsid w:val="00685061"/>
    <w:rsid w:val="0069356E"/>
    <w:rsid w:val="006A3818"/>
    <w:rsid w:val="006B70A2"/>
    <w:rsid w:val="006C3619"/>
    <w:rsid w:val="006D108B"/>
    <w:rsid w:val="006E6D51"/>
    <w:rsid w:val="006E79B9"/>
    <w:rsid w:val="00751497"/>
    <w:rsid w:val="00763CB1"/>
    <w:rsid w:val="007828BD"/>
    <w:rsid w:val="007B0E85"/>
    <w:rsid w:val="007C24DF"/>
    <w:rsid w:val="007D5AE1"/>
    <w:rsid w:val="007F72ED"/>
    <w:rsid w:val="00807C2C"/>
    <w:rsid w:val="00810B22"/>
    <w:rsid w:val="00817FED"/>
    <w:rsid w:val="0082022B"/>
    <w:rsid w:val="008215E6"/>
    <w:rsid w:val="008217EE"/>
    <w:rsid w:val="0082295E"/>
    <w:rsid w:val="0084284B"/>
    <w:rsid w:val="00844091"/>
    <w:rsid w:val="00857183"/>
    <w:rsid w:val="0086513A"/>
    <w:rsid w:val="00865190"/>
    <w:rsid w:val="00877A34"/>
    <w:rsid w:val="008A4B12"/>
    <w:rsid w:val="008E4F32"/>
    <w:rsid w:val="008E6CE5"/>
    <w:rsid w:val="008F0F5A"/>
    <w:rsid w:val="008F338B"/>
    <w:rsid w:val="009062B1"/>
    <w:rsid w:val="009427CE"/>
    <w:rsid w:val="00972FBF"/>
    <w:rsid w:val="00994385"/>
    <w:rsid w:val="009978EE"/>
    <w:rsid w:val="009B0EA9"/>
    <w:rsid w:val="009B6B5F"/>
    <w:rsid w:val="009C518A"/>
    <w:rsid w:val="009F364E"/>
    <w:rsid w:val="009F5560"/>
    <w:rsid w:val="00A25ECD"/>
    <w:rsid w:val="00A5797A"/>
    <w:rsid w:val="00A67A9D"/>
    <w:rsid w:val="00A74A37"/>
    <w:rsid w:val="00A91A65"/>
    <w:rsid w:val="00A9739A"/>
    <w:rsid w:val="00AB1AE8"/>
    <w:rsid w:val="00AB7B4F"/>
    <w:rsid w:val="00AC2116"/>
    <w:rsid w:val="00B07031"/>
    <w:rsid w:val="00B1545B"/>
    <w:rsid w:val="00B34378"/>
    <w:rsid w:val="00B80911"/>
    <w:rsid w:val="00B82D75"/>
    <w:rsid w:val="00BC0CBF"/>
    <w:rsid w:val="00BC163F"/>
    <w:rsid w:val="00BD233D"/>
    <w:rsid w:val="00BE3640"/>
    <w:rsid w:val="00BF6CDF"/>
    <w:rsid w:val="00C03576"/>
    <w:rsid w:val="00C15AE3"/>
    <w:rsid w:val="00C17103"/>
    <w:rsid w:val="00C22997"/>
    <w:rsid w:val="00C25423"/>
    <w:rsid w:val="00C43DFC"/>
    <w:rsid w:val="00CA4695"/>
    <w:rsid w:val="00CC14BF"/>
    <w:rsid w:val="00CD256E"/>
    <w:rsid w:val="00CF23D8"/>
    <w:rsid w:val="00CF38BE"/>
    <w:rsid w:val="00D056E0"/>
    <w:rsid w:val="00D14476"/>
    <w:rsid w:val="00D2376C"/>
    <w:rsid w:val="00D5662C"/>
    <w:rsid w:val="00D64535"/>
    <w:rsid w:val="00D8685F"/>
    <w:rsid w:val="00D8700D"/>
    <w:rsid w:val="00DA0F2A"/>
    <w:rsid w:val="00DF1DAB"/>
    <w:rsid w:val="00DF6AE7"/>
    <w:rsid w:val="00E06080"/>
    <w:rsid w:val="00E21FD0"/>
    <w:rsid w:val="00E36FF0"/>
    <w:rsid w:val="00E6704D"/>
    <w:rsid w:val="00E678B8"/>
    <w:rsid w:val="00E73D08"/>
    <w:rsid w:val="00E9131A"/>
    <w:rsid w:val="00E933B9"/>
    <w:rsid w:val="00EA1EB2"/>
    <w:rsid w:val="00EB3297"/>
    <w:rsid w:val="00EC2CCF"/>
    <w:rsid w:val="00ED290D"/>
    <w:rsid w:val="00EE2B52"/>
    <w:rsid w:val="00EF0B88"/>
    <w:rsid w:val="00F428A9"/>
    <w:rsid w:val="00F44A62"/>
    <w:rsid w:val="00F50502"/>
    <w:rsid w:val="00F523A5"/>
    <w:rsid w:val="00F54273"/>
    <w:rsid w:val="00F57F7C"/>
    <w:rsid w:val="00F83D15"/>
    <w:rsid w:val="00F85484"/>
    <w:rsid w:val="00F87278"/>
    <w:rsid w:val="00FA59E7"/>
    <w:rsid w:val="00FC06AE"/>
    <w:rsid w:val="00FD4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f8f4,#fdf0e7,#fdeee3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34B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4A3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nhideWhenUsed/>
    <w:rsid w:val="0025344C"/>
    <w:pPr>
      <w:spacing w:after="0" w:line="360" w:lineRule="auto"/>
      <w:ind w:left="274"/>
      <w:jc w:val="both"/>
    </w:pPr>
    <w:rPr>
      <w:rFonts w:ascii="Times New Roman" w:hAnsi="Times New Roman"/>
      <w:sz w:val="24"/>
      <w:szCs w:val="24"/>
    </w:rPr>
  </w:style>
  <w:style w:type="character" w:customStyle="1" w:styleId="BodyTextIndent2Char">
    <w:name w:val="Body Text Indent 2 Char"/>
    <w:link w:val="BodyTextIndent2"/>
    <w:rsid w:val="0025344C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69356E"/>
    <w:pPr>
      <w:spacing w:after="0" w:line="240" w:lineRule="auto"/>
      <w:jc w:val="center"/>
    </w:pPr>
    <w:rPr>
      <w:rFonts w:ascii="Times New Roman" w:hAnsi="Times New Roman"/>
      <w:b/>
      <w:bCs/>
      <w:sz w:val="28"/>
      <w:szCs w:val="24"/>
    </w:rPr>
  </w:style>
  <w:style w:type="character" w:customStyle="1" w:styleId="TitleChar">
    <w:name w:val="Title Char"/>
    <w:link w:val="Title"/>
    <w:rsid w:val="0069356E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Subtitle">
    <w:name w:val="Subtitle"/>
    <w:basedOn w:val="Normal"/>
    <w:link w:val="SubtitleChar"/>
    <w:qFormat/>
    <w:rsid w:val="0069356E"/>
    <w:pPr>
      <w:spacing w:after="0" w:line="240" w:lineRule="auto"/>
      <w:jc w:val="center"/>
    </w:pPr>
    <w:rPr>
      <w:rFonts w:ascii="Times New Roman" w:hAnsi="Times New Roman"/>
      <w:b/>
      <w:bCs/>
      <w:sz w:val="28"/>
      <w:szCs w:val="24"/>
    </w:rPr>
  </w:style>
  <w:style w:type="character" w:customStyle="1" w:styleId="SubtitleChar">
    <w:name w:val="Subtitle Char"/>
    <w:link w:val="Subtitle"/>
    <w:rsid w:val="0069356E"/>
    <w:rPr>
      <w:rFonts w:ascii="Times New Roman" w:eastAsia="Times New Roman" w:hAnsi="Times New Roman" w:cs="Times New Roman"/>
      <w:b/>
      <w:bCs/>
      <w:sz w:val="28"/>
      <w:szCs w:val="24"/>
    </w:rPr>
  </w:style>
  <w:style w:type="table" w:styleId="TableGrid">
    <w:name w:val="Table Grid"/>
    <w:basedOn w:val="TableNormal"/>
    <w:uiPriority w:val="59"/>
    <w:rsid w:val="00C171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41A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D41A6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D41A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D41A6"/>
    <w:rPr>
      <w:sz w:val="22"/>
      <w:szCs w:val="22"/>
      <w:lang w:val="en-US" w:eastAsia="en-US"/>
    </w:rPr>
  </w:style>
  <w:style w:type="paragraph" w:customStyle="1" w:styleId="xmsonormal">
    <w:name w:val="x_msonormal"/>
    <w:basedOn w:val="Normal"/>
    <w:rsid w:val="002619A4"/>
    <w:pPr>
      <w:spacing w:after="0" w:line="240" w:lineRule="auto"/>
    </w:pPr>
    <w:rPr>
      <w:rFonts w:eastAsia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F44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92E8D0-86BF-413B-A2E2-45C85F5DF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 Adiga</dc:creator>
  <cp:lastModifiedBy>HARISH-OAA</cp:lastModifiedBy>
  <cp:revision>35</cp:revision>
  <cp:lastPrinted>2021-12-27T10:04:00Z</cp:lastPrinted>
  <dcterms:created xsi:type="dcterms:W3CDTF">2021-12-27T05:34:00Z</dcterms:created>
  <dcterms:modified xsi:type="dcterms:W3CDTF">2022-02-25T08:18:00Z</dcterms:modified>
</cp:coreProperties>
</file>